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8</w:t>
      </w:r>
      <w:r>
        <w:t xml:space="preserve"> </w:t>
      </w:r>
      <w:r>
        <w:t xml:space="preserve">เม.ย.</w:t>
      </w:r>
      <w:r>
        <w:t xml:space="preserve"> </w:t>
      </w:r>
      <w:r>
        <w:t xml:space="preserve">63)</w:t>
      </w:r>
    </w:p>
    <w:p>
      <w:pPr>
        <w:pStyle w:val="Date"/>
      </w:pPr>
      <w:r>
        <w:t xml:space="preserve">วันเสาร์ที่</w:t>
      </w:r>
      <w:r>
        <w:t xml:space="preserve"> </w:t>
      </w:r>
      <w:r>
        <w:t xml:space="preserve">18</w:t>
      </w:r>
      <w:r>
        <w:t xml:space="preserve"> </w:t>
      </w:r>
      <w:r>
        <w:t xml:space="preserve">เมษายน</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านการณ์ฉุกเฉินก็ทำให้คนที่บาดเจ็บและชีวิตจากอุบัติเหตุทางถนนลดลงไหม มาดูแผนภูมิซ้ายมือ เป็นตารางที่อยู่ ปี 61 มีการบาดเจ็บ 28,993 ราย ปี 62 เพิ่มขึ้นไปอีก 30,212 แต่ปี 63 ที่เพิ่งผ่านมาไม่กี่วันนี้นะครับ ลดลงไปแบบมากมาย 1 ใน 3 9,764 รายนะครับ เหลือไม่ถึงหมื่นเลยนี่คือเรื่องที่ดีของคนที่บาดเจ็บก็ลดลงในช่วงของเทศกาล 7 วันอันตรายนี้ แล้วต้องไป Admit ที่โรงพยาบาลเยอะไหม ก็ลดลงเช่นเคยครับ จาก 4,000 5,000 เหลือแค่เหลือแค่ 1,700 นะครับ จะเห็นว่ากราฟสีเขียวขวามือนะครับ ถ้าเป็นสีแดง สีน้ำเงิน หรือสีฟ้าที่อยู่บนจอนี้นะครับ คือ 2 ปีก่อน แต่ถ้าเป็นสีเขียวนี่ คือปีปัจจุบัน จะเห็นทั้งการบาดเจ็บที่มารักษาผู้ป่วยนอกที่มารับการรักษาผู้ป่วยนอก อันนี้อยู่ช่องบน แล้วก็การบาดเจ็บแล้วต้อง Admit ลดลงทั้งคู่นะครับ ทำให้ภาระงานของคุณหมอ พยาบาล บุคลากรทางการแพทย์ดีขึ้นมาก ๆ จะได้มีเตียงเอาไว้เผื่อดูแลผู้ป่วย COVID-19 แทน แล้วมาดูตายบ้างครับ เราคงจะได้ยินนะครับ ปีแต่ละปีสงกรานต์ตายกัน 400-500 นะครับ ปีนี้เป็นเท่าไหร่ 150 รายเท่านั้นเองครับ จากปี 2562 517 จากปี 61 487 ลดลงมาก ๆ เลย จะเห็นกราฟเส้นสีเขียวนี่ไหมครับ ลงมาเกือบ ๆ จะติดพื้นข้างล่างเลย มันเป็นภาพที่พึงปรารถนามาก ๆ นะครับ อย่างนี้หลายคนบอกต้องประกาศภาวะฉุกเฉินอย่างนี้ทุกปีไหม ผมก็ไม่อยากให้เป็นอย่างนั้น ถ้าท่านเองสามารถปรับพฤติกรรมได้ถ้ามีความจำเป็นนะครับ เพราะฉะนั้นการเฮฮา ใช้ดื่ม เสพอะไรทั้งหลายในช่วงของเทศกาลสงกรานต์นี้ มันเป็นเหตุตรงนี้หรือเปล่า ตรงนี้เรามาช่วยกันลดลง เหตุหรือเปล่ามาดูตารางในหน้าถัดไปนะครับ ก็พบว่าผู้ขับขี่ ดื่มแล้วขับนะครับ ในภาพรวมนี่มีอยู่ประมาณ ลดลงจากปี 2562 35.16 เปอร์เซ็นต์ นี่คือสิ่งที่เป็นผลจากสถานการณ์จากการประกาศสถานฉุกเฉินจากไวรัสโคโรนา 2019 ตัวนี้นะครับ ซึ่งก็ในดีก็มีเสีย ในเสียก็มีดี เรามองดูว่าเหตุการณ์ต่าง ๆ ที่มันเกิดขึ้นนี่ สอนอะไรกับเราบ้างในเรื่องนี้ อย่างน้อยช่วงของเทศกาลสงกรานต์เรารักษาชีวิตของคนได้ถึง 300 กว่าคนนะครับ ที่ยังอยู่กับเราแทนที่จะเสียไปทุก ๆ ปีนะครับ 400-500 คน ครับ ตามมาตรการเช่นเคยนะครับ มีศูนย์ปฏิบัติการแก้ไขฉุกเฉินด้านความมั่นคง ประกาศเป็นเคอร์ฟิวไปแล้วท่านให้ความร่วมมือเท่าไรในเมื่อวานนี้มีรายงานว่าชุมนุม มั่วสุม เพิ่มขึ้นครับ 4 รายเป็น 113 แต่ว่าการออกนอกเคหสถานลดลงเหลือ 691 ราย ลดลงไป 129 การดำเนินคดีก็เกิดขึ้นจำนวนประมาณสัก 522 บวกกับ 113 ของการชุมนุมมั่วสุม ก็ยังเยอะอยู่นะครับ ก็นำเรียนว่าคงจะต้องมาช่วยกันในการที่จะร่วมมือกันทำงาน อยู่บ้านเฉย ๆ ไม่ต้องทำงาน อยู่บ้านก็เพื่อชาติได้แล้ว เพราะฉะนั้นการออกไปท่านก็ต้องเจอคดีเปล่า ๆ ไม่จำเป็นต้องออกเลย จังหวัดที่อยู่ตรงนี้นะครับ นครราชสีมา นนทบุรี กรุงเทพฯ สงขลา ตาก ก็วนกันมาที่ทำให้มีตัวเลขตรงนี้ ก็ไม่ได้เอ่ยนามจังหวัด เพื่อที่จะอะไรนะครับ เพราะว่าอาจจะเป็นเรื่องของการทำงานหนักของเจ้าหน้าที่ตำรวจ หรือการให้ความร่วมมือน้อยไปหน่อยของพี่น้องประชาชน อันนี้ก็คงจะต้องไปวิเคราะห์หาต้นเหตุตรงนี้ แต่อย่างไรก็ตามแต่ก็อยากจะนำเรียนว่าทุก ๆ จังหวัดให้ความสำคัญกับตรงนี้ ในฐานะเรื่องของความมั่นคงก็จะทำให้ตัวเลขต่าง ๆ ลดน้อยลงได้นะครับ มาดู 10 อันดับสูงสุด คือ นนทบุรี กรุงเทพฯ ปทุมธานี นะครับ แล้วก็สมุทรปราการ สงขลานะครับ ส่วนตัวเลขที่เป็น 0 เลย ไม่มีรายงานในเรื่องของการกระทำผิดเลย คือ ยโสธร หนองคาย อุดรธานี แม่ฮองสอน นี่ก็คือสิ่งที่เราก็ต้องชื่นชมกันนะครับ แล้วก็หาหนทางในการจัดการกับคนที่ยังมีประเด็นอยู่ มาดูเรื่องของการนำคนไทยกลับจากต่างประเทศที่ตกค้างกลับมานะครับ ในตัวเลขที่จะกลับมาวันนี้ เป็นนักเรียน AFS นะครับ น่าจะเป็นเที่ยวสุดท้ายแล้ว 132 คน มาประมาณสัก 3 ทุ่ม เกือบ 4 ทุ่มวันนี้นะครับ 21.45 น. มาลงที่สนามบินสุวรรณภูมิ ส่วนคนไทยที่ตกค้างอยู่อื่น ๆ ก็จะมาลงที่อู่ตะเภา 112 คน ช่วงเวลานี้น่าจะลงไปแล้ว เมื่อเช้านี้เอง อันนี้จะไปอยู่ที่ทางจังหวัดทางภาคตะวันออกนะครับ ตรงนี้มีความสำคัญทีเดียวนะครับ เพราะว่าจังหวัดต่าง ๆ ที่รับคนไปอยู่นี่ วันนี้มีการประชุมกัน ศบค. เล็ก ว่า ต้องฝากพี่น้องประชาชนที่อยู่รอบ ๆ โรงแรม สถานที่ที่ได้รับการดูแล หรือถูกกำหนดให้เป็นผู้ที่ต้องดูแลคนที่ลงเครื่องมาจากต่างประเทศ ตรงนี้ไม่ต้องกังวลใด ๆ ทั้งสิ้นนะครับ เพราะว่าจะมีการประกอบการทำงานจากหลายภาคส่วน ทั้งจากฝ่ายความมั่นคง ตำรวจ ทหารนะครับ ทางฝ่ายของสาธารณสุขนะครับ ที่จะเข้าไป แต่ละที่ที่จะได้มานี้ต้องถูกประเมินก่อน ต้องมีระบบของการดูแล จะเป็นโรงแรม จะเป็นสถานที่ทางราชการ จะถูกประเมิน แล้วก็ไปดูจัดสถานที่ และกระบวนการวิธีการที่จะดูแลพี่น้องคนไทยให้ถูกต้องตามสุขลักษณะ ตามอนามัยสิ่งแวดล้อม ตามกระบวนการทุกอย่าง เพราะฉะนั้นมั่นใจได้นะครับ ว่าในพื้นที่ที่ได้ถูกกำหนดไว้ว่า จะเป็นพื้นที่ที่จะเป็น State Quarantine หรือ Local Quarantine ทุกที่ ถูก Stamp แล้วครับ ตราแล้วครับว่ามีคุณภาพเพียงพอ แล้วก็มีคุณภาพที่สมควรที่จะได้รับในการดูตรงนี้ เพราะฉะนั้นอย่างที่ผมบอกนะครับ คนไทยที่กลับมาจะต้องมีทัั้งเที่ยวบิน มีการดูพื้นที่ นี่คือองค์ประกอบอย่างหนึ่ง ที่ต้องบอกถึงความมั่นใจของพี่น้องประชาชนที่อยู่รอบ ๆ โรงแรมหรือสถานที่เหล่านี้ว่า ท่านไม่ต้องกังวลครับ เดี๋ยวมันลอยมา อากาศที่อยู่แถว ๆ ตรงนั้น เดี๋ยวจามหรือไอมาจะมาถึงฉันหรือเปล่า ไม่ต้องคิดถึงตรงนั้นครับ แค่ 2 เมตร มันก็ตกไปแล้ว แล้วก็พื้นที่ทั้งหลายที่เป็นตรงนั้นก็เป็นการซีลอย่างดี แล้วทุกคนก็ไม่มีสิทธิที่จะออกมาจากพื้นที่ตรงนั้นนะครับ แล้วก็การนำอาหารเข้าไป หรือมีขยะทั้งหลาย ที่จะมีการจัดเก็บ ทุกอย่างล้วนทำตามมาตรฐานของกระทรวงสาธารณสุข ให้ท่านมั่นใจนะครับว่า เราพี่น้องกัน คนไทยด้วยกันหรือแม้แต่จะเป็นคนอื่น ๆ ที่จะมาอยู่ตรงนี้เราก็ดูแลเขาอย่างดี แล้วเขาก็จะใช้เวลา 14 วันนะครับ พอดูทั้งหมด พอเป็นปกติก็กลับมาเป็นลูกหลานของเรามาอยู่ที่บ้านเหมือนเดิม มาอยู่ที่บ้านเหมือนเดิม ฝากพี่น้องทุก ๆ ท่านด้วยนะครับ ครับผม เดี๋ยวมีอีกนิดหนึ่ง ยังเหลืออีกสัก 2 อย่าง ครับ เรื่องหน้ากากอนามัยเท่านั้นเอง เป็นเรื่องที่เรารายงานมาทั้งหมด ประทานโทษครับ 22 ล้านชิ้น โดยประมาณนะครับ ของทางมหาดไทยไปแล้วประมาณ 15 ล้านชิ้น ประมาณนี้ครับ หมดแล้วครับ คุณปวีณาครับ เชิญครับ</w:t>
      </w:r>
    </w:p>
    <w:p>
      <w:pPr>
        <w:pStyle w:val="BodyText"/>
      </w:pPr>
      <w:r>
        <w:t xml:space="preserve">(คุณปวีณา) มาดูคำถามจากสื่อมวลชนนะคะ ถึงแม้ว่าสื่อมวลชนไม่ได้มาติดตามในตึกสันติไมตรี แต่ก็มีการฝากคำถามผ่านทางช่องทางออนไลน์เข้ามานะคะ เพื่อเป็นการรักษาระยะห่าง และลดความแออัดของการแถลงข่าวนะคะ วันนี้มีหลากหลายประเด็นทีเดียวค่ะ มาจาก ช่อง 9 MCOT นะคะ ผู้โดยสารที่ลงทะเบียนรอกลับประเทศไทย เรามีข้อมูลไหมคะ จำนวนทั้งหมดกี่คน มาจากกี่ประเทศ และ 5 ประเทศอันดับแรกที่มีคนที่รอลงทะเบียนกลับบ้านมากที่สุด เป็นประเทศใดบ้างคะ</w:t>
      </w:r>
    </w:p>
    <w:p>
      <w:pPr>
        <w:pStyle w:val="BodyText"/>
      </w:pPr>
      <w:r>
        <w:t xml:space="preserve">(นายแพทย์ทวีศิลป์) ครับ ก็เข้าใจว่า นี่ก็เป็นความสนอกสนใจ ของพี่น้องประชาชนที่จะได้รับทราบว่า เราได้ดูแลคนไทยในต่างประเทศเท่าไร นะครับ ตามที่กระทรวงการต่างประเทศนะครับ กระทรวงการต่างประเทศที่ได้มีรายงาน ตอนนี้ได้มีการลงทะเบียนตัวแต่วันที่ 15-18 นะครับ ก็มีการรวบรวมกันอยู่นะครับ แต่อยู่ในมือผมนี่ มีการลงทะเบียนทางที่จะเดินทางเข้าทางด่านชายแดนต่าง ๆ ทั่วประเทศนี่รวมแล้วประมาณ 1,984 คน ไล่เป็นวัน ๆ ไปเลยนะครับ อย่าง 18 เมษานี้จะมี 387 คน 19 เป็น 422 20 420 อันนี้คือด่านชายแดนรอบประเทศเรานะครับ เพราะฉะนั้นถ้าแบ่งย่อย ๆ ไปแล้ว อาจจะต่ำกว่า 200 เข้ามาได้นะครับ ถ้าเฉพาะด่านของ 3 จังหวัดชายแดนใต้ ด่านทางชายแดนใต้นะครับ ก็มีรวมแล้ว 1,604 คนนะครับ ซึ่งก็มีกระจายกันเป็นวัน ๆ ตั้งแต่วันนี้จนกระทั่งถึงสิ้นเดือนนะครับ กระจายกันมา รวมโดยเฉลี่ยแล้วประมาณ 200-300 นะครับ ในช่วงนี้ตอนต้น ๆ ปลายเดือนก็ยังน้อยลงหน่อยหนึ่งนะครับ แต่ว่าในชุดข้อมูลที่จะเดินทางมาจากทางอากาศ ทั้งหลายก็จะมีตัวเลขอีกชุดหนึ่ง ซึ่งอันนั้นนี่จะมีตัวเลขเป็นวัน ๆ ไปอย่างที่บอก ที่รายงานไปแล้วนะครับวันนี้ 18 มีเท่าไร 19 มีเท่าไร มีน้อยมาก ๆ ของทางอากาศที่จะลงมา อย่างไรก็ตามแต่ครับ ก็เดี๋ยวจมีการรายงานให้ท่านผู้ชม ให้พี่น้องประชาชนได้รับทราบว่า มาตรการนี้กระทรวงการต่างประเทศ และหน่วยงานทุก ๆ ส่วนนะครับ โดย ศบค. จะมีการประชุม ปรึกษาดูแล ให้เป็นอย่างดี แล้วก็ถ้ามีข้อมูลชุดรายงานที่เป็นปัจจุบัน ผมก็จะมานำเรียนให้ทราบต่อเนื่องไปเรื่อย ๆ ครับ</w:t>
      </w:r>
    </w:p>
    <w:p>
      <w:pPr>
        <w:pStyle w:val="BodyText"/>
      </w:pPr>
      <w:r>
        <w:t xml:space="preserve">(คุณปวีณา) ขออนุญาตเพิ่มเติมประเด็นนี้ มีคำถามเข้ามา ที่เข้ามานับพันคนนี่นะคะ จากชายแดน จากภาคใต้ 1,600 กว่าคน แล้วพื้นที่ที่เป็นพื้นที่กักตัวเพียงพอไหมคะ</w:t>
      </w:r>
    </w:p>
    <w:p>
      <w:pPr>
        <w:pStyle w:val="BodyText"/>
      </w:pPr>
      <w:r>
        <w:t xml:space="preserve">(นายแพทย์ทวีศิลป์) ณ ตอนนี้ก็ยังถือว่า เพียงพออยู่นะครับ อย่างที่บอกว่า พื้นที่ที่จัดเตรียมไว้ ก็จะประมาณกับคนที่กำลังจะเข้ามา มีพื้นที่ทั้งหลายถูกจัดเตรียมไว้นะครับ แต่ว่าอย่างที่บอกว่า พื้นที่ทั้งหลายนี่ถ้าเต็มก็จะมีการขยับในจังหวัดที่ใกล้เคียง ตอนนี้ถ้าอยู่ใน 3 จังหวัดชายแดนใต้ ก็จะดูแลกันอยู่ในภาคใต้นะครับ ถ้าลงมาอยู่ในส่วนภาคกลางก็จะอยู่ที่ State Quarantine หรือจะลงไปทางภาคทางตะวันออกอย่างนี้ เดี๋ยวเราคงจะค่อย ๆ ปรับเพิ่มเติมขึ้นมา ถ้าขอบทางชายแดนก็จะเป็น Local Quarantine ก็คือตามจังหวัดต่าง ๆ ที่พี่น้องประชาชนเดินเข้ามา จังหวัดนั้นก็จะจัดให้ ก็ยังถือว่าเพียงพออยู่ครับผม</w:t>
      </w:r>
    </w:p>
    <w:p>
      <w:pPr>
        <w:pStyle w:val="BodyText"/>
      </w:pPr>
      <w:r>
        <w:t xml:space="preserve">(คุณปวีณา) ค่ะ ประเด็นจากสถานีโทรทัศน์ NBT นะคะ สอบถามเรื่องของคนไทยที่กักตัวรับรับรองสัตหีบ ที่วันนี้เดินทางกลับบ้านกันแล้ว วันนี้ครบ 14 วัน แต่ปรากฏว่าผลการตรวจพบว่า มี 4 คน มีไข้สูง มีโอกาสไหมคะว่า หลังจากการกักตัวจะพบว่ามีการติดเชื้อเกิดขึ้น แล้วคนที่กักตัวครบแล้วนี่ ควรกลับไปอยู่กับครอบครัว กลับไปอยู่กับสังคมควรปฏิบัติตัวอย่างไร หรือจำเป็นที่จะต้องมีการ Local Quarantine ด้วยไหมคะ</w:t>
      </w:r>
    </w:p>
    <w:p>
      <w:pPr>
        <w:pStyle w:val="BodyText"/>
      </w:pPr>
      <w:r>
        <w:t xml:space="preserve">(นายแพทย์ทวีศิลป์) ครับ ก็อย่างที่บอกนะครับว่า เราพยายามดูแล เอาช่วงเวลา 14 วันมา เพื่อจะมาคัดกรองและให้มั่นใจ และให้พี่น้องที่กลับมาจากต่างประเทศได้ดูแลตัวเอง แล้วก็ได้พักผ่อน แล้วก็ฟื้นฟูร่างกาย ก็ยังมีนะครับ บางคน ระยะฟักตัว โดยเฉลี่ยอยู่ประมาณ 5-7 วัน แต่นี่ 4 คนนี่ไม่ใช่ 4 คนแรก ถ้าท่านจำได้นะครับ กลุ่มที่เราเรียกว่าผีน้อย ๆ ทั้งหลายนี่นะครับ ที่เป็นแรงงานกลับมาจากต่างประเทศ หรือแม้กระทั่งกลุ่มของทางมาจากอู่ฮั่นนะครับ ที่เป็นไกด์ ก็อยู่จนกระทั่งปลาย ๆ ก็มีไข้ขึ้นมา เราก็เอามารักษา ตรงนี้ คือ สิ่งที่บ่งบอกว่ามาตรการของการ State Quarantine หรือ Local Quarantine มีความสำคัญเพราะอะไร จะได้มีการตรวจพบและเจอได้ครับ แล้วกลุ่มที่มาจากอินโดนีเซียก็อีกเหมือนกัน เราก็เจอเรื่อย ๆ เพราะฉะนั้นบอกว่าเจอแล้วอย่างไรต่อ นะครับ กักตัวพวกนี้ 4 คนนี้ ก็มารักษาต่อสิครับ ก็เข้าโรงพยาบาลนะครับ เข้าสู่กระบวนการรักษา ที่เหลือก็กลับบ้าน ที่เหลือถามว่ามีโอกาสจะติดเชื้อได้ไหม ได้ครับ เพียงแต่ว่า ณ ตอนนี้ไม่ติดเชื้อ แต่ถ้าท่านไปในที่คนพลุกพล่านอย่างที่บอกตอนนี้นะครับ เราไม่รู้ว่าตอนนี้ใครต่อใครมีเชื้ออยู่บ้างไหมตอนนี้ แต่ว่ามีโอกาสที่จะติดเชื้อได้ ถ้ายังไม่ใส่หน้ากากผ้า หน้ากากอนามัย ยังไปในที่พลุกพล่านอยู่ 14 วันนี้ท่านปลอดแน่นอน แต่ถ้าท่านกลับไปอยู่ที่บ้าน ท่านไปมั่วสุมเล่นโน่นเล่นนี่ คนอื่น ๆ อาจไม่รู้ อาจจะเป็น 1 คนที่ไม่มีอาการและติดเชื้ออยู่ในสังคมเราอยู่ ซึ่งเราเชื่อว่าก็มีอยู่อย่างนั้น ตอนนี้ถึงได้มีวิธีการที่เราเรียกว่า Active Case Finding เข้าไปตรวจหากลุ่มคนเฉพาะจากคนที่ติดเชื้อจากคนกลุ่มเก่ามา อย่างที่บอกว่า 20 ถึง 39 ปี มีโอกาสติดเชื้อน้อยหรือไม่มีอาการเลย กลุ่มคนเหล่านี้จะเป็นคนแพร่เชื้อให้ท่าน ถึงแม้ท่านบอกว่า ฉันครบ 14 วันแล้ว ฉันเดินได้เลย ไม่ต้องใส่หน้ากากอนามัย ไม่ได้ครับ ยกเว้นแต่กลุ่มคนที่เคยป่วยแล้ว แล้วก็รักษาหายอย่างที่เคยบอกไว้ อย่างกรณีของแท็กซี่ ที่หายแล้ว แล้วมาบริจาคพลาสมา บริจาคเลือดอย่างนี้ครับ เขาอาจจะเป็นกลุ่มคนที่ไม่ต้องดูแลตัวเองมากมายนัก เพราะว่าเขามีภูมิคุ้มกันแล้ว แต่อย่างไรตามแต่ครับ ตอนนี้เราให้เป็น 100 เปอร์เซ็นต์ ทุกคนต้องใส่หมดนะครับ จะมาบอกว่าฉันเคยเป็นแล้วฉันเคยหาย แล้วไม่ใส่ตอนนี้เราแยกแยะคนไม่ออกหรอกครับ ทุกคนต้องใส่หน้ากากอนามัย 100 เปอร์เซ็นต์ครับ เราถึงจะสู้โรคนี้ได้</w:t>
      </w:r>
    </w:p>
    <w:p>
      <w:pPr>
        <w:pStyle w:val="BodyText"/>
      </w:pPr>
      <w:r>
        <w:t xml:space="preserve">(คุณปวีณา) มาดูเรื่องของจำนวนการวิเคราะห์ เรื่องของการเสียชีวิตที่คุณหมอบอกไปก่อนหน้านี่นะคะ ที่ 47 ราย ที่เสียชีวิตพบว่าสาเหตุส่วนใหญ่ ผู้เสียชีวิตจะมีโรคประจำตัวเป็นโรคเบาหวาน อยากให้คุณหมอช่วยอธิบายถึงสาเหตุค่ะ ว่าทำไมคนที่ป่วยเป็นเบาหวาน ถึงเป็นกลุ่มเสี่ยง ที่จะเสียชีวิตมากที่สุดคะ</w:t>
      </w:r>
    </w:p>
    <w:p>
      <w:pPr>
        <w:pStyle w:val="BodyText"/>
      </w:pPr>
      <w:r>
        <w:t xml:space="preserve">(นายแพทย์ทวีศิลป์) ที่เราเจอบ่อย ๆ ที่เราเรียกว่า NCD หรือโรคที่ไม่ติดต่อ แต่ว่าเป็นโรคที่เกี่ยวข้องกับเบตาบอริซึม และอินซูลินที่มีภาวะบกพร่องของอินซูลินในร่างกาย แล้วก็ทำให้น้ำตาลเกิน น้ำตาลเกินในร่างกาย ก็จะทำให้อวัยวะต่าง ๆ เสียหายไป เคยได้ยินไหมครับ น้ำตาลสูงขึ้นตา แล้วก็ตาบอดได้ ตาบอด ไตก็พังนะครับ ปอดก็แย่ เส้นเลือดฝอยเล็ก ๆ ทั้งหลายก็แย่ไปหมด อาจจะทำให้เกิดเรื่องของหลอดเลือดหัวใจตามมา เยอะแยะไปหมด ที่เขาเสียชีวิตก็เพราะว่า อย่าว่าแต่เป็นเรื่องของโรคติดเชื้อเลย ลำพังตัวโรคเองก็ทำให้ร่างกายมันทรุดมันแย่ลงไปแล้ว แล้วพอมีเชื้อโรคเข้ามามาเจอร่างกายที่เรียกว่าต้นทุนต่ำ อวัยวะภายในก็ต่ำ เพราะฉะนั้นสิ่งที่จะไปสู้กับเชื้อโรคอะไรทั้งหลายให้ได้ แทบจะไม่มีเลย เพราะฉะนั้นพอเข้ามาถึงในตัวเองแล้ว ตับก็ไม่ดี ไตก็ไม่ดี อะไรต่าง ๆ ที่คอยจัดการกับเรื่องของเชื้อโรคทำไม่ได้ ก็เสียชีวิตเยอะ อันนี้ก็เป็นเหตุเป็นผลกันครับ</w:t>
      </w:r>
    </w:p>
    <w:p>
      <w:pPr>
        <w:pStyle w:val="BodyText"/>
      </w:pPr>
      <w:r>
        <w:t xml:space="preserve">(คุณปวีณา) มาอีก 1 ประเด็นนะคะ เป็นประเด็นที่ทุกคนได้เห็นภาพไปแล้ว ที่มีการแจกของที่ดอนเมือง และปรากฏว่ามีภาพคนเข้าไปแออัด ไปต่อแถวกันเพื่อไปรับของนี่ค่ะ ทำให้เกิดความกังวลว่าจะมีโอกาสทำให้ติดเชื้อหรือเปล่า มีโอกาสเสี่ยงหรือเปล่า ในประเด็นนี้ภาครัฐจะเข้าไปดูแลช่วยเหลือปัญหาได้อย่างไรบ้าง เพราะว่ายอมรับว่าตอนนี้ คำพูดที่สำคัญก็คือ กลัวโควิดก็กลัว แต่ว่าปัญหาความเดือดร้อนก็หนักมาจริง ๆ ค่ะ</w:t>
      </w:r>
    </w:p>
    <w:p>
      <w:pPr>
        <w:pStyle w:val="BodyText"/>
      </w:pPr>
      <w:r>
        <w:t xml:space="preserve">(นายแพทย์ทวีศิลป์) เมื่อวานนี้ผมเห็นข่าวผมก็ตกใจนะครับ ในส่วนตัวเองว่าตกใจมาก ๆ ว่า เกิดขึ้นได้อย่างไร เราสื่อสาร พูดกันอย่างนี้ทุกวันแล้ว บอกว่าการอยู่ที่ในชุมนุม อยู่ที่คนมีจำนวนมาก ๆ มันเป็นความเสี่ยงนะ ที่คนจำนวนเท่าไรที่เข้ามาอยู่ ยืนแออัดกันใช้เวลากันพอสมควรอย่างนี้ เอาแค่เข้าไปอยู่ในร้านเหล้า ที่นั่งกันเป็นกลุ่ม ๆ 5 คน 10 คน ติดกันไปทั้งร้านนะครับ แต่ท่านจะบอกว่าท่านอยู่ในพื้นที่เปิด อยู่ริมถนน มันไม่มีอะไรหรอก ผมเห็นจำนวนคนที่ยืนแออัดกันอยู่อย่างนี้แล้วนี่ มันมีความเสี่ยงมากทีเดียวครับ เพราะฉะนั้นต้องขอเลยว่า ถ้าท่านผู้ที่จะมีใจเป็นกุศล ใจเป็นบุญ อยากจะบริจาคให้กับพี่น้องประชาชน ท่านต้องมีระบบที่ดีด้วยครับ เพราะว่าถือว่าการทำให้เป็นอย่างนี้นี่ ด้านหนึ่งถ้าเป็นตัวข้อกำหนดกฎหมาย ท่านก็ไม่ได้ทำตามข้อกำหนดกฎหมาย เพราะว่าการชุมนุมกันจำนวนมากกว่ากี่คน ๆ ขึ้นไปนี้ มันก็เป็นเรื่องที่ไม่ตรงกับกฎหมายอยู่แล้ว ต้องใช้เวลานานอย่างนี้ ผมไม่อยากจะพูดว่า เดี๋ยวบอกหมอพูดขู่อีกแล้ว ต้องนับต่อเลยนะครับ จากวันนี้ไปอีก 7 วันข้างหน้า หรือ 14 วันข้างหน้า ผมอยากให้ทุก ๆ คนที่มีภาพอยู่ในนี้ เฝ้าระวังตัวเองอย่างดี ถ้าท่านมีไข้ หรือไอเจ็บคอหรืออะไรก็แล้วแต่นะครับ รีบมาพบแพทย์โดยด่วนเลยนะครับ เพราะท่านเป็นกลุ่มเสี่ยงแล้วละ ตรงนี้ก็เป็นหน้าที่ของพี่น้องสาธารณสุขเรา ก็ไม่รู้จะทำอย่างไรครับ มันเกิดขึ้นไปแล้ว ท่านชุมนุมกันไปแล้ว สิ่งที่จะต้องบอกก็คือ ต้องเตือนกันต่อว่า ท่านต้องเฝ้าดูแลสุขภาพให้ดี ถ้ามีการเปลี่ยนแปลงอะไรขึ้นมา ผมเองในฐานะของแทนพี่น้องชาวสาธารณสุขก็ยินดีที่จะต้องดูแลท่านต่ออยู่ดีนะครับ เพราะฉะนั้น ถ้าจะไม่ให้เกิดแบบสิงคโปร์ หรือญี่ปุ่น กลุ่มคนเหล่านี้ทั้งหลาย ท่านกรุณาดูแลสุขภาพของท่านให้ดี หรือใครรู้ว่าญาติของท่านไปตรงนี้มา ท่านต้องให้เขาใส่หน้ากากอนามัย 100 เปอร์เซ็นต์ ตลอดเวลานะครับ เพราะไม่อย่างนั้นแล้วอย่างที่เราเคยได้ยินคำว่า super spreader ตรงนี้แล้วจากหลักที่เรากำลังภูมิใจ วันนี้ไม่มีตายเลย วันนี้ตัวเลขยังเป็น 2 หลักของการติดเชื้อรายใหม่ วันนี้ผู้ป่วยหายออกจากโรงพยาบาลร่วม 100 คน เราอยากจะภูมิใจภาพนี้ไปเรื่อย ๆ แต่ภาพที่ปรากฏเมื่อวานนี้ มันตรงกันข้ามกับสิ่งที่เราอยากจะให้เป็น ขอร้องทุกท่านนะครับ ที่อยู่ในกลุ่มชนนี้ ทาง ศบค. เราคุยกันเยอะมากในวันนี้ว่า มีความเป็นห่วงเป็นใยท่าน อยากให้ปลอดภัย ท่านเป็นกลุ่มเสี่ยงแล้วตอนนี้ สิ่งที่เกิดขึ้นเราแก้ไขไม่ได้ แต่สิ่งต่อไปนี้ท่านต้องดูแลตัวเองอย่างดี เพื่อท่านจะได้ไม่เป็น super spreader แต่อย่างไรก็ตามแต่ครับ ในส่วนของฟากฝ่ายของความมั่นคง ไม่ว่าจะเป็นจังหวัด เป็น กทม. หรือเป็นทางกระทรวงสาธารณสุข ก็ยินดีให้คำแนะนำสำหรับคนที่เป็นผู้ใจบุญ ผู้ที่จะมีการบริจาคต่อไปจากนี้ เราก็ยินดีอยากจะให้ท่านได้ช่วย เพราะว่าพี่น้องประชาชนก็ตอนนี้ลำบากมากกับรายได้ที่ไม่มีเข้ามา เพราะฉะนั้นการไปรอรับเพื่อจะได้ของมา ก็เป็นสิ่งที่มีค่า ก็แล้วแต่ แต่อย่างไรก็ตามแต่ครับ มันจะมีค่ามากที่สุดก็คือ ท่านกินมันอย่างที่ท่านสุขภาพแข็งแรงดี ดีกว่าจะมีค่าน้อยลงไป เพราะว่าท่านก็ไม่รับรสกับมัน ท่านต้องกินกับมัน วางไว้ แล้วอาจจะต้องไปใช้อาหารทางสายยางแทน ซึ่งไม่ใช่เลยตอนนี้ ต้องฝากพี่น้องประชาชนช่วยกันดูแล โดยเฉพาะกลุ่มคนที่ไปเมื่อวานนี้ครับ</w:t>
      </w:r>
    </w:p>
    <w:p>
      <w:pPr>
        <w:pStyle w:val="BodyText"/>
      </w:pPr>
      <w:r>
        <w:t xml:space="preserve">(คุณปวีณา) สุดท้ายนี้ขอให้คุณหมอประเด็นเพิ่มเติมข้อห่วงใยถึงคุณผู้ชมที่ติดตามการแถลงข่าววันนี้ค่ะ</w:t>
      </w:r>
    </w:p>
    <w:p>
      <w:pPr>
        <w:pStyle w:val="BodyText"/>
      </w:pPr>
      <w:r>
        <w:t xml:space="preserve">(นายแพทย์ทวีศิลป์) ครับ ก็เราเห็นภาพของคนไทยหลายคน ที่สืบเนื่องจากเมื่อสักครู่ ก็ด้วยเหตุของคนไทยอยากช่วยกันเองนี่ละครับ เราก็ไม่ว่ากันครับ ก็เห็นภาพอย่างนี้เกิดขึ้น เมื่อวานก็ฟังข่าวก็มีทั้งไม่ใช่แค่ภาพเมื่อวานนี้นะครับ ในวัดต่าง ๆ ก็ได้ช่วยกัน ในการเป็นที่พึ่งให้กับพี่น้องประชาชน ที่มีรายได้น้อย โรงทานเกิดขึ้นมากมายในทั่วทุกภาคของประเทศไทย ในภาพของพุทธศาสนิกชนก็เอาของไปไว้ที่วัด แล้ววัดเองก็ทำอาหารแจกจ่ายให้กับคน แจกจ่าย จากเดิม เอาของไปบิณฑบาตไปให้กับพระ ตอนนี้พระท่านก็ช่วยเรากลับ คือ เป็นภาพที่น่ารักมาก ๆ แล้วไม่ใช่แค่สถาบันทางศาสนาแค่นั้นนะครับ ที่เราเห็นกันเยอะแยะมากมาย ภาครัฐ เอกชนก็เข้ามาบริจาคกันมากมายนะครับ เรื่องของมีภาพของทางฝ่ายทหาร เมื่อวานก็ได้เห็นภาพข่าวนะครับ ว่าเป็นเรื่องของทางด้าน ตอนนี้ขายของกันไม่ได้ มีชาวนาปลูกข้าวขึ้นมาก็เดินทางค่อนข้างลำบาก เพราะตอนนี้เขาก็ไม่ให้เดินทางกันมีข้าวอยู่ ไม่รู้จะขายอย่างไร คนที่อยู่ชายทะเล มีอาชีพประมงก็ไม่รู้จะไปขายใครนะครับ เห็นภาพอันหนึ่งนะครับ ชาวนา เปลี่ยนปลาชาวเลนะครับ โดยกองเอาเครื่องบินมาขนของไป แล้วก็ไปที่ดอนเมือง ไปภูเก็ต วนอย่างนี้ครับ เพื่อที่จะเอาของมาแลกเปลี่ยนกัน ซึ่งผมว่าเป็นภาพที่น่ารักมาก ๆ ว่าสิ่งที่จะเกิดขึ้นในประเทศไทยเรา ซึ่งจะแตกต่างจากชาติอื่น ก็คือพี่น้องคนไทยเราได้มาช่วยกันนะครับ สิ่งต่าง ๆ ที่มันเกิดขึ้น หลาย ๆ คนบอกมันเป็นวิกฤต หลาย ๆ คนบอกแย่ เราหดหู่จังเลย วันนี้อยากจะฝากคำคำหนึ่งครับ สิ่งที่เกิดขึ้น สิ่งที่เกิดขึ้นแล้ว ล้วนดีเสมอครับ ในกลุ่มของคนที่ผ่านทุกข์ ผ่านยาก ความทุกข์ร้อนขึ้นมา ท่านได้เรียนบทเรียนต่าง ๆ ที่เกิดขึ้นในความทุกข์ยากนั้นแล้วก็มาเป็นบทเรียนที่สำคัญในการดำรงชีวิตอยู่ เพื่อต่อสู้ เพื่อเดินไปข้างหน้า เราไปแก้อดีตไม่ได้ เราไปแก้สิ่งที่เกิดขึ้นมาปะทะเราตอนนี้ไม่ได้ เราได้แต่บอกตัวเราเองว่า สิ่งที่เกิดขึ้นแล้วล้วนดีเสมอ แล้วก็เราจะก้าวผ่านไปได้ แล้วดีขึ้นมาได้ พัฒนาตัวเองไปได้แล้วดีขึ้นมาได้ พัฒนาตัวเองได้ต่อไปในอนาคตนะครับ สวัสดีครับ</w:t>
      </w:r>
    </w:p>
    <w:p>
      <w:pPr>
        <w:pStyle w:val="BodyText"/>
      </w:pPr>
      <w:r>
        <w:t xml:space="preserve">(คุณปวีณา) กราบขอบพระคุณท่านโฆษก ศบค. นายแพทย์ทวีศิลป์ วิษณุโยธิน นะคะ ด้วยประโยคทิ้งท้าย</w:t>
      </w:r>
      <w:r>
        <w:t xml:space="preserve"> </w:t>
      </w:r>
      <w:r>
        <w:t xml:space="preserve">“</w:t>
      </w:r>
      <w:r>
        <w:t xml:space="preserve">สิ่งที่เกิดขึ้นแล้ว ล้วนดีเสมอ</w:t>
      </w:r>
      <w:r>
        <w:t xml:space="preserve">”</w:t>
      </w:r>
      <w:r>
        <w:t xml:space="preserve"> </w:t>
      </w:r>
      <w:r>
        <w:t xml:space="preserve">ในวันนี้หลายคนอาจจะทุกข์อกทุกข์ใจนะคะ แต่ว่าเชื่อว่าเมื่อผ่านพ้นไปแล้วจะได้ข้อคิดจากสิ่งที่เกิดขึ้น ระหว่างช่วงที่ทำความสะอาดโพเดียม และไมโครโฟนเรามาเน้นย้ำเรื่องของสถานการณ์กันก่อนนะคะ จำนวนผู้ติดเชื้อเพิ่มขึ้นในวันนี้ 33 คน ส่งผลให้จำนวนผู้ป่วยสะสมอยู่ที่ 2,733 คนค่ะ ข่าวที่ทำให้หลายคนคลายความกังวลใจได้มากขึ้นก็คือ จำนวนผู้เสียชีวิตวันนี้ไม่มีนะคะ ทำให้ตัวเลขของผู้เสียชีวิตนั้นคงที่อยู่ที่ 47 คน ส่วนจำนวนคนที่หายป่วยเพิ่มขึ้นเช่นเดียวกัน จำนวนอยู่ที่ 98 คน ทำให้จำนวนผู้หายป่วยอยู่ที่ 1,187 คนค่ะ ลำดับต่อไปนะคะ เรียนเชิญท่านรองฯ กรมสารนิเทศ และรองโฆษกกระทรวงการต่างประเทศ ท่านณัฐภาณุ นพคุณ สรุปประเด็นการแถลงข่าววันนี้ ภาคภาษาอังกฤษ เรียนเชิญค่ะ</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แล้วก็ให้ใส่ด้วยนะครับ ครับผม สวัสดีครับ</w:t>
      </w:r>
    </w:p>
    <w:p>
      <w:pPr>
        <w:pStyle w:val="BodyText"/>
      </w:pPr>
      <w:r>
        <w:t xml:space="preserve">(คุณปวีณา) ค่ะกราบขอบพระคุณนะคะ รองโฆษกกระทรวงการต่างประเทศ ท่านณัฐภาณุ นพคุณ นะคะ วันนี้ก็หมดเวลาสำหรับการแถลงข่าวสถานการณ์โควิด - 19 พร้อมทีงาน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แถลงข่าวศูนย์บริหารสถานการณ์โควิด-19 (ศบค.) ช่วง 11.30-12.30 (18 เม.ย. 63)</dc:title>
  <dc:creator/>
  <cp:keywords/>
  <dcterms:created xsi:type="dcterms:W3CDTF">2021-03-23T08:56:02Z</dcterms:created>
  <dcterms:modified xsi:type="dcterms:W3CDTF">2021-03-23T08: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8 เมษายน 2563 เวลา 11.00 น.</vt:lpwstr>
  </property>
  <property fmtid="{D5CDD505-2E9C-101B-9397-08002B2CF9AE}" pid="3" name="subtitle">
    <vt:lpwstr/>
  </property>
</Properties>
</file>